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8D79" w14:textId="77777777" w:rsidR="006D243F" w:rsidRDefault="006D243F" w:rsidP="006D243F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MY" w:eastAsia="en-MY"/>
        </w:rPr>
        <w:drawing>
          <wp:inline distT="0" distB="0" distL="0" distR="0" wp14:anchorId="3E0B3980" wp14:editId="4FA9BF70">
            <wp:extent cx="1724025" cy="574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S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5736" cy="58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lang w:val="en-MY" w:eastAsia="en-MY"/>
        </w:rPr>
        <w:drawing>
          <wp:inline distT="0" distB="0" distL="0" distR="0" wp14:anchorId="3E2200A8" wp14:editId="3980061F">
            <wp:extent cx="980836" cy="5953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S Signage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621" cy="60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1301" w14:textId="77777777" w:rsidR="006D243F" w:rsidRDefault="006D243F" w:rsidP="006D243F">
      <w:pPr>
        <w:spacing w:after="0" w:line="240" w:lineRule="auto"/>
        <w:jc w:val="center"/>
        <w:rPr>
          <w:rFonts w:ascii="Arial" w:hAnsi="Arial" w:cs="Arial"/>
          <w:b/>
        </w:rPr>
      </w:pPr>
    </w:p>
    <w:p w14:paraId="4D71E21B" w14:textId="77777777" w:rsidR="006D243F" w:rsidRPr="006078AB" w:rsidRDefault="00AD15ED" w:rsidP="006078AB">
      <w:pPr>
        <w:spacing w:after="0" w:line="240" w:lineRule="auto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ACTIVITY </w:t>
      </w:r>
      <w:r w:rsidR="006078AB">
        <w:rPr>
          <w:rFonts w:ascii="Arial" w:hAnsi="Arial" w:cs="Arial"/>
          <w:b/>
          <w:sz w:val="28"/>
        </w:rPr>
        <w:t xml:space="preserve">PROPOSAL </w:t>
      </w:r>
    </w:p>
    <w:p w14:paraId="24FC105C" w14:textId="77777777" w:rsidR="006D243F" w:rsidRPr="003B01F8" w:rsidRDefault="006D243F" w:rsidP="006D243F">
      <w:pPr>
        <w:spacing w:after="0" w:line="240" w:lineRule="auto"/>
        <w:rPr>
          <w:rFonts w:ascii="Arial" w:hAnsi="Arial" w:cs="Arial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AD15ED" w:rsidRPr="00D67216" w14:paraId="53C76A95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750C5822" w14:textId="77777777" w:rsidR="00AD15ED" w:rsidRPr="0069466E" w:rsidRDefault="00BA1799" w:rsidP="006D243F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>Name</w:t>
            </w:r>
            <w:r w:rsidR="003B01F8" w:rsidRPr="0069466E">
              <w:rPr>
                <w:rFonts w:ascii="Arial" w:hAnsi="Arial" w:cs="Arial"/>
                <w:b/>
              </w:rPr>
              <w:t xml:space="preserve"> of Event</w:t>
            </w:r>
          </w:p>
        </w:tc>
        <w:tc>
          <w:tcPr>
            <w:tcW w:w="5760" w:type="dxa"/>
          </w:tcPr>
          <w:p w14:paraId="4C1EC70F" w14:textId="3C64ABF2" w:rsidR="0065558C" w:rsidRPr="0069466E" w:rsidRDefault="0065558C" w:rsidP="00D67216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/>
              </w:rPr>
            </w:pPr>
          </w:p>
        </w:tc>
      </w:tr>
      <w:tr w:rsidR="00BA1799" w:rsidRPr="003B01F8" w14:paraId="0A7DA01C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2450B1B1" w14:textId="77777777" w:rsidR="00BA1799" w:rsidRPr="0069466E" w:rsidRDefault="003B01F8" w:rsidP="006D243F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>Date of Event</w:t>
            </w:r>
          </w:p>
        </w:tc>
        <w:tc>
          <w:tcPr>
            <w:tcW w:w="5760" w:type="dxa"/>
          </w:tcPr>
          <w:p w14:paraId="75745213" w14:textId="7D253914" w:rsidR="0065558C" w:rsidRPr="0069466E" w:rsidRDefault="0065558C" w:rsidP="0065558C">
            <w:pPr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3B01F8" w:rsidRPr="003B01F8" w14:paraId="3090FE2F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107419BB" w14:textId="77777777" w:rsidR="003B01F8" w:rsidRPr="0069466E" w:rsidRDefault="003B01F8" w:rsidP="006D243F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>Place of Event</w:t>
            </w:r>
          </w:p>
        </w:tc>
        <w:tc>
          <w:tcPr>
            <w:tcW w:w="5760" w:type="dxa"/>
          </w:tcPr>
          <w:p w14:paraId="4FA964E8" w14:textId="180BB020" w:rsidR="003B01F8" w:rsidRPr="0069466E" w:rsidRDefault="003B01F8" w:rsidP="001715F2">
            <w:pPr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4804AF" w:rsidRPr="003B01F8" w14:paraId="7E9BE569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42F689A6" w14:textId="77777777" w:rsidR="004804AF" w:rsidRDefault="004804AF" w:rsidP="004804AF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tate Event Organizer/s and Specific Collaboration</w:t>
            </w:r>
          </w:p>
          <w:p w14:paraId="070B8F1B" w14:textId="77777777" w:rsidR="004804AF" w:rsidRDefault="004804AF" w:rsidP="004804AF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</w:t>
            </w:r>
            <w:proofErr w:type="gramStart"/>
            <w:r>
              <w:rPr>
                <w:rFonts w:ascii="Arial" w:eastAsia="Arial" w:hAnsi="Arial" w:cs="Arial"/>
                <w:b/>
              </w:rPr>
              <w:t>please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include member’s name and contact details)</w:t>
            </w:r>
          </w:p>
          <w:p w14:paraId="45742C1D" w14:textId="617DC491" w:rsidR="004804AF" w:rsidRPr="0069466E" w:rsidRDefault="004804AF" w:rsidP="004804AF">
            <w:pPr>
              <w:spacing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*</w:t>
            </w:r>
            <w:proofErr w:type="gramStart"/>
            <w:r>
              <w:rPr>
                <w:rFonts w:ascii="Arial" w:eastAsia="Arial" w:hAnsi="Arial" w:cs="Arial"/>
                <w:b/>
              </w:rPr>
              <w:t>if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applicable</w:t>
            </w:r>
          </w:p>
        </w:tc>
        <w:tc>
          <w:tcPr>
            <w:tcW w:w="5760" w:type="dxa"/>
          </w:tcPr>
          <w:p w14:paraId="3AB95A83" w14:textId="77777777" w:rsidR="004804AF" w:rsidRPr="0017149E" w:rsidRDefault="004804AF" w:rsidP="004804AF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Organized by:</w:t>
            </w:r>
          </w:p>
          <w:p w14:paraId="73D23080" w14:textId="77777777" w:rsidR="004804AF" w:rsidRPr="0017149E" w:rsidRDefault="004804AF" w:rsidP="004804AF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Jointly organized by:</w:t>
            </w:r>
          </w:p>
          <w:p w14:paraId="619B8154" w14:textId="77777777" w:rsidR="004804AF" w:rsidRPr="0017149E" w:rsidRDefault="004804AF" w:rsidP="004804AF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Co-organized by:</w:t>
            </w:r>
          </w:p>
          <w:p w14:paraId="25BD63D6" w14:textId="77777777" w:rsidR="004804AF" w:rsidRDefault="004804AF" w:rsidP="004804AF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Sponsored by:</w:t>
            </w:r>
          </w:p>
          <w:p w14:paraId="6DABC6EE" w14:textId="77777777" w:rsidR="004804AF" w:rsidRPr="0017149E" w:rsidRDefault="004804AF" w:rsidP="004804AF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Support</w:t>
            </w:r>
            <w:r>
              <w:rPr>
                <w:rFonts w:ascii="Arial" w:eastAsia="Arial" w:hAnsi="Arial" w:cs="Arial"/>
              </w:rPr>
              <w:t>ed by</w:t>
            </w:r>
            <w:r w:rsidRPr="0017149E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IAC/Grants</w:t>
            </w:r>
            <w:r w:rsidRPr="0017149E">
              <w:rPr>
                <w:rFonts w:ascii="Arial" w:eastAsia="Arial" w:hAnsi="Arial" w:cs="Arial"/>
              </w:rPr>
              <w:t>:</w:t>
            </w:r>
          </w:p>
          <w:p w14:paraId="1CB59EDA" w14:textId="71FB8F85" w:rsidR="004804AF" w:rsidRPr="00CF61FC" w:rsidRDefault="004804AF" w:rsidP="004804AF">
            <w:pPr>
              <w:spacing w:line="240" w:lineRule="auto"/>
              <w:rPr>
                <w:rFonts w:ascii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Support</w:t>
            </w:r>
            <w:r>
              <w:rPr>
                <w:rFonts w:ascii="Arial" w:eastAsia="Arial" w:hAnsi="Arial" w:cs="Arial"/>
              </w:rPr>
              <w:t>ed</w:t>
            </w:r>
            <w:r w:rsidRPr="0017149E">
              <w:rPr>
                <w:rFonts w:ascii="Arial" w:eastAsia="Arial" w:hAnsi="Arial" w:cs="Arial"/>
              </w:rPr>
              <w:t xml:space="preserve"> by:</w:t>
            </w:r>
          </w:p>
        </w:tc>
      </w:tr>
      <w:tr w:rsidR="003B01F8" w:rsidRPr="003B01F8" w14:paraId="773DD7E8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3DBCF3A4" w14:textId="0C546E91" w:rsidR="003B01F8" w:rsidRPr="0069466E" w:rsidRDefault="00BF65CF" w:rsidP="006D243F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 xml:space="preserve">Strategic </w:t>
            </w:r>
            <w:r w:rsidR="004804AF">
              <w:rPr>
                <w:rFonts w:ascii="Arial" w:hAnsi="Arial" w:cs="Arial"/>
                <w:b/>
              </w:rPr>
              <w:t>O</w:t>
            </w:r>
            <w:r w:rsidR="003B01F8" w:rsidRPr="0069466E">
              <w:rPr>
                <w:rFonts w:ascii="Arial" w:hAnsi="Arial" w:cs="Arial"/>
                <w:b/>
              </w:rPr>
              <w:t>bjective</w:t>
            </w:r>
            <w:r w:rsidR="004804AF">
              <w:rPr>
                <w:rFonts w:ascii="Arial" w:hAnsi="Arial" w:cs="Arial"/>
                <w:b/>
              </w:rPr>
              <w:t>/s</w:t>
            </w:r>
          </w:p>
          <w:p w14:paraId="14DBB638" w14:textId="68820945" w:rsidR="003B01F8" w:rsidRPr="0069466E" w:rsidRDefault="003B01F8" w:rsidP="006D243F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>(</w:t>
            </w:r>
            <w:proofErr w:type="gramStart"/>
            <w:r w:rsidR="00EE23C0" w:rsidRPr="0069466E">
              <w:rPr>
                <w:rFonts w:ascii="Arial" w:hAnsi="Arial" w:cs="Arial"/>
                <w:b/>
              </w:rPr>
              <w:t>tick</w:t>
            </w:r>
            <w:proofErr w:type="gramEnd"/>
            <w:r w:rsidR="00EE23C0" w:rsidRPr="0069466E">
              <w:rPr>
                <w:rFonts w:ascii="Arial" w:hAnsi="Arial" w:cs="Arial"/>
                <w:b/>
              </w:rPr>
              <w:t xml:space="preserve"> all that appl</w:t>
            </w:r>
            <w:r w:rsidR="00191079">
              <w:rPr>
                <w:rFonts w:ascii="Arial" w:hAnsi="Arial" w:cs="Arial"/>
                <w:b/>
              </w:rPr>
              <w:t>y</w:t>
            </w:r>
            <w:r w:rsidRPr="0069466E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5760" w:type="dxa"/>
          </w:tcPr>
          <w:p w14:paraId="598E50D8" w14:textId="4F258061" w:rsidR="00EE23C0" w:rsidRPr="0069466E" w:rsidRDefault="00EE23C0" w:rsidP="00EE23C0">
            <w:pPr>
              <w:spacing w:line="240" w:lineRule="auto"/>
              <w:rPr>
                <w:rFonts w:ascii="Arial" w:hAnsi="Arial" w:cs="Arial"/>
              </w:rPr>
            </w:pPr>
            <w:r w:rsidRPr="0069466E">
              <w:rPr>
                <w:rFonts w:ascii="Arial" w:hAnsi="Arial" w:cs="Arial"/>
              </w:rPr>
              <w:t xml:space="preserve"> </w:t>
            </w:r>
            <w:r w:rsidR="00191079" w:rsidRPr="00191079">
              <w:rPr>
                <w:rFonts w:ascii="Arial" w:hAnsi="Arial" w:cs="Arial"/>
              </w:rPr>
              <w:t>Provide Information Solutions</w:t>
            </w:r>
          </w:p>
          <w:p w14:paraId="43C043E3" w14:textId="363E7324" w:rsidR="00EE23C0" w:rsidRPr="0069466E" w:rsidRDefault="00EE23C0" w:rsidP="00EE23C0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 xml:space="preserve"> </w:t>
            </w:r>
            <w:r w:rsidR="00191079" w:rsidRPr="00191079">
              <w:rPr>
                <w:rFonts w:ascii="Arial" w:hAnsi="Arial" w:cs="Arial"/>
                <w:bCs/>
              </w:rPr>
              <w:t>Empower Members and Member Communities</w:t>
            </w:r>
          </w:p>
          <w:p w14:paraId="594CDE8D" w14:textId="7502A362" w:rsidR="00191079" w:rsidRDefault="00EE23C0" w:rsidP="00EE23C0">
            <w:pPr>
              <w:spacing w:line="240" w:lineRule="auto"/>
              <w:rPr>
                <w:rFonts w:ascii="Arial" w:hAnsi="Arial" w:cs="Arial"/>
              </w:rPr>
            </w:pPr>
            <w:r w:rsidRPr="0069466E">
              <w:rPr>
                <w:rFonts w:ascii="Arial" w:hAnsi="Arial" w:cs="Arial"/>
              </w:rPr>
              <w:t xml:space="preserve"> </w:t>
            </w:r>
            <w:r w:rsidR="00191079">
              <w:rPr>
                <w:rFonts w:ascii="Arial" w:hAnsi="Arial" w:cs="Arial"/>
              </w:rPr>
              <w:t>S</w:t>
            </w:r>
            <w:r w:rsidR="00191079" w:rsidRPr="00191079">
              <w:rPr>
                <w:rFonts w:ascii="Arial" w:hAnsi="Arial" w:cs="Arial"/>
              </w:rPr>
              <w:t>upport Excellence in Education</w:t>
            </w:r>
          </w:p>
          <w:p w14:paraId="10E63E5B" w14:textId="46337281" w:rsidR="00EE23C0" w:rsidRPr="0069466E" w:rsidRDefault="00EE23C0" w:rsidP="00EE23C0">
            <w:pPr>
              <w:spacing w:line="240" w:lineRule="auto"/>
              <w:rPr>
                <w:rFonts w:ascii="Arial" w:hAnsi="Arial" w:cs="Arial"/>
              </w:rPr>
            </w:pPr>
            <w:r w:rsidRPr="0069466E">
              <w:rPr>
                <w:rFonts w:ascii="Arial" w:hAnsi="Arial" w:cs="Arial"/>
              </w:rPr>
              <w:t xml:space="preserve"> </w:t>
            </w:r>
            <w:r w:rsidR="00191079" w:rsidRPr="00191079">
              <w:rPr>
                <w:rFonts w:ascii="Arial" w:hAnsi="Arial" w:cs="Arial"/>
              </w:rPr>
              <w:t>Communicate Chemistry's Value</w:t>
            </w:r>
          </w:p>
          <w:p w14:paraId="6AC3DE8E" w14:textId="4B51C346" w:rsidR="003B01F8" w:rsidRPr="0069466E" w:rsidRDefault="00EE23C0" w:rsidP="00EE23C0">
            <w:pPr>
              <w:spacing w:line="240" w:lineRule="auto"/>
              <w:rPr>
                <w:rFonts w:ascii="Arial" w:hAnsi="Arial" w:cs="Arial"/>
              </w:rPr>
            </w:pPr>
            <w:r w:rsidRPr="0069466E">
              <w:rPr>
                <w:rFonts w:ascii="Arial" w:hAnsi="Arial" w:cs="Arial"/>
              </w:rPr>
              <w:t xml:space="preserve"> </w:t>
            </w:r>
            <w:r w:rsidR="00191079" w:rsidRPr="00191079">
              <w:rPr>
                <w:rFonts w:ascii="Arial" w:hAnsi="Arial" w:cs="Arial"/>
              </w:rPr>
              <w:t>Embrace and Advance Inclusion in Chemistry</w:t>
            </w:r>
          </w:p>
        </w:tc>
      </w:tr>
      <w:tr w:rsidR="00CF61FC" w:rsidRPr="003B01F8" w14:paraId="6FF2F09A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1098F232" w14:textId="52770515" w:rsidR="00CF61FC" w:rsidRPr="0069466E" w:rsidRDefault="00CF61FC" w:rsidP="00CF61FC">
            <w:pPr>
              <w:spacing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ask Force Group</w:t>
            </w:r>
          </w:p>
          <w:p w14:paraId="30127940" w14:textId="765FB828" w:rsidR="00CF61FC" w:rsidRPr="0069466E" w:rsidRDefault="00CF61FC" w:rsidP="00CF61FC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>(</w:t>
            </w:r>
            <w:proofErr w:type="gramStart"/>
            <w:r w:rsidRPr="0069466E">
              <w:rPr>
                <w:rFonts w:ascii="Arial" w:hAnsi="Arial" w:cs="Arial"/>
                <w:b/>
              </w:rPr>
              <w:t>tick</w:t>
            </w:r>
            <w:proofErr w:type="gramEnd"/>
            <w:r w:rsidRPr="0069466E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only one</w:t>
            </w:r>
            <w:r w:rsidRPr="0069466E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5760" w:type="dxa"/>
          </w:tcPr>
          <w:p w14:paraId="706D40AA" w14:textId="3982E3E8" w:rsidR="00CF61FC" w:rsidRPr="0069466E" w:rsidRDefault="00CF61FC" w:rsidP="00CF61FC">
            <w:pPr>
              <w:spacing w:line="240" w:lineRule="auto"/>
              <w:rPr>
                <w:rFonts w:ascii="Arial" w:hAnsi="Arial" w:cs="Arial"/>
              </w:rPr>
            </w:pPr>
            <w:r w:rsidRPr="0069466E">
              <w:rPr>
                <w:rFonts w:ascii="Arial" w:hAnsi="Arial" w:cs="Arial"/>
              </w:rPr>
              <w:t xml:space="preserve"> </w:t>
            </w:r>
            <w:r>
              <w:rPr>
                <w:rFonts w:ascii="Arial" w:hAnsi="Arial" w:cs="Arial"/>
              </w:rPr>
              <w:t>Public Relation</w:t>
            </w:r>
            <w:r w:rsidR="00191079">
              <w:rPr>
                <w:rFonts w:ascii="Arial" w:hAnsi="Arial" w:cs="Arial"/>
              </w:rPr>
              <w:t>s</w:t>
            </w:r>
            <w:r w:rsidRPr="0069466E">
              <w:rPr>
                <w:rFonts w:ascii="Arial" w:hAnsi="Arial" w:cs="Arial"/>
              </w:rPr>
              <w:t xml:space="preserve"> </w:t>
            </w:r>
          </w:p>
          <w:p w14:paraId="2A569F23" w14:textId="4591CA41" w:rsidR="00CF61FC" w:rsidRPr="0069466E" w:rsidRDefault="00CF61FC" w:rsidP="00CF61FC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 xml:space="preserve"> </w:t>
            </w:r>
            <w:r>
              <w:rPr>
                <w:rFonts w:ascii="Arial" w:hAnsi="Arial" w:cs="Arial"/>
                <w:bCs/>
              </w:rPr>
              <w:t>Capacity Development</w:t>
            </w:r>
          </w:p>
          <w:p w14:paraId="5823D269" w14:textId="145AE791" w:rsidR="00CF61FC" w:rsidRPr="0069466E" w:rsidRDefault="00CF61FC" w:rsidP="00CF61FC">
            <w:pPr>
              <w:spacing w:line="240" w:lineRule="auto"/>
              <w:rPr>
                <w:rFonts w:ascii="Arial" w:hAnsi="Arial" w:cs="Arial"/>
              </w:rPr>
            </w:pPr>
            <w:r w:rsidRPr="0069466E">
              <w:rPr>
                <w:rFonts w:ascii="Arial" w:hAnsi="Arial" w:cs="Arial"/>
              </w:rPr>
              <w:t xml:space="preserve"> </w:t>
            </w:r>
            <w:r>
              <w:rPr>
                <w:rFonts w:ascii="Arial" w:hAnsi="Arial" w:cs="Arial"/>
              </w:rPr>
              <w:t>Outreach</w:t>
            </w:r>
          </w:p>
          <w:p w14:paraId="4FC266EA" w14:textId="514B6CDE" w:rsidR="00CF61FC" w:rsidRPr="0069466E" w:rsidRDefault="00CF61FC" w:rsidP="00CF61FC">
            <w:pPr>
              <w:spacing w:line="240" w:lineRule="auto"/>
              <w:rPr>
                <w:rFonts w:ascii="Arial" w:hAnsi="Arial" w:cs="Arial"/>
              </w:rPr>
            </w:pPr>
            <w:r w:rsidRPr="0069466E">
              <w:rPr>
                <w:rFonts w:ascii="Arial" w:hAnsi="Arial" w:cs="Arial"/>
              </w:rPr>
              <w:t xml:space="preserve"> </w:t>
            </w:r>
            <w:r>
              <w:rPr>
                <w:rFonts w:ascii="Arial" w:hAnsi="Arial" w:cs="Arial"/>
              </w:rPr>
              <w:t>Award</w:t>
            </w:r>
          </w:p>
        </w:tc>
      </w:tr>
      <w:tr w:rsidR="003B01F8" w:rsidRPr="003B01F8" w14:paraId="70514D3D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1A90D5D2" w14:textId="32C1F65C" w:rsidR="003B01F8" w:rsidRPr="0069466E" w:rsidRDefault="003B01F8" w:rsidP="008B0BB8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 xml:space="preserve">Please briefly explain how the event </w:t>
            </w:r>
            <w:r w:rsidR="008B0BB8" w:rsidRPr="0069466E">
              <w:rPr>
                <w:rFonts w:ascii="Arial" w:hAnsi="Arial" w:cs="Arial"/>
                <w:b/>
              </w:rPr>
              <w:t>would</w:t>
            </w:r>
            <w:r w:rsidRPr="0069466E">
              <w:rPr>
                <w:rFonts w:ascii="Arial" w:hAnsi="Arial" w:cs="Arial"/>
                <w:b/>
              </w:rPr>
              <w:t xml:space="preserve"> engage </w:t>
            </w:r>
            <w:r w:rsidR="008A26B3" w:rsidRPr="0069466E">
              <w:rPr>
                <w:rFonts w:ascii="Arial" w:hAnsi="Arial" w:cs="Arial"/>
                <w:b/>
              </w:rPr>
              <w:t xml:space="preserve">Chapter </w:t>
            </w:r>
            <w:r w:rsidRPr="0069466E">
              <w:rPr>
                <w:rFonts w:ascii="Arial" w:hAnsi="Arial" w:cs="Arial"/>
                <w:b/>
              </w:rPr>
              <w:t>member</w:t>
            </w:r>
            <w:r w:rsidR="00AD4FF6" w:rsidRPr="0069466E">
              <w:rPr>
                <w:rFonts w:ascii="Arial" w:hAnsi="Arial" w:cs="Arial"/>
                <w:b/>
              </w:rPr>
              <w:t>s</w:t>
            </w:r>
            <w:r w:rsidRPr="0069466E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5760" w:type="dxa"/>
          </w:tcPr>
          <w:p w14:paraId="4D9BE29C" w14:textId="5CD8B94E" w:rsidR="0065558C" w:rsidRPr="0069466E" w:rsidRDefault="0065558C" w:rsidP="0065558C">
            <w:pPr>
              <w:jc w:val="both"/>
              <w:rPr>
                <w:rFonts w:ascii="Arial" w:hAnsi="Arial" w:cs="Arial"/>
              </w:rPr>
            </w:pPr>
          </w:p>
        </w:tc>
      </w:tr>
      <w:tr w:rsidR="003B01F8" w:rsidRPr="003B01F8" w14:paraId="44471DE3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7A0D23CE" w14:textId="1C2F2096" w:rsidR="003B01F8" w:rsidRPr="0069466E" w:rsidRDefault="003B01F8" w:rsidP="006D243F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>Please briefly explain how the event assist</w:t>
            </w:r>
            <w:r w:rsidR="00A11CEC" w:rsidRPr="0069466E">
              <w:rPr>
                <w:rFonts w:ascii="Arial" w:hAnsi="Arial" w:cs="Arial"/>
                <w:b/>
              </w:rPr>
              <w:t>s</w:t>
            </w:r>
            <w:r w:rsidRPr="0069466E">
              <w:rPr>
                <w:rFonts w:ascii="Arial" w:hAnsi="Arial" w:cs="Arial"/>
                <w:b/>
              </w:rPr>
              <w:t xml:space="preserve"> </w:t>
            </w:r>
            <w:r w:rsidR="00191079">
              <w:rPr>
                <w:rFonts w:ascii="Arial" w:hAnsi="Arial" w:cs="Arial"/>
                <w:b/>
              </w:rPr>
              <w:t xml:space="preserve">the </w:t>
            </w:r>
            <w:r w:rsidR="008A26B3" w:rsidRPr="0069466E">
              <w:rPr>
                <w:rFonts w:ascii="Arial" w:hAnsi="Arial" w:cs="Arial"/>
                <w:b/>
              </w:rPr>
              <w:t>C</w:t>
            </w:r>
            <w:r w:rsidRPr="0069466E">
              <w:rPr>
                <w:rFonts w:ascii="Arial" w:hAnsi="Arial" w:cs="Arial"/>
                <w:b/>
              </w:rPr>
              <w:t>hapter</w:t>
            </w:r>
            <w:r w:rsidR="00191079">
              <w:rPr>
                <w:rFonts w:ascii="Arial" w:hAnsi="Arial" w:cs="Arial"/>
                <w:b/>
              </w:rPr>
              <w:t>’s</w:t>
            </w:r>
            <w:r w:rsidRPr="0069466E">
              <w:rPr>
                <w:rFonts w:ascii="Arial" w:hAnsi="Arial" w:cs="Arial"/>
                <w:b/>
              </w:rPr>
              <w:t xml:space="preserve"> visibility.</w:t>
            </w:r>
          </w:p>
        </w:tc>
        <w:tc>
          <w:tcPr>
            <w:tcW w:w="5760" w:type="dxa"/>
          </w:tcPr>
          <w:p w14:paraId="6B8E11A0" w14:textId="0149C014" w:rsidR="003B01F8" w:rsidRPr="0069466E" w:rsidRDefault="003B01F8" w:rsidP="00DC25CD">
            <w:pPr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3B01F8" w:rsidRPr="003B01F8" w14:paraId="10AEA39C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6B3D9095" w14:textId="1DDA993B" w:rsidR="0066469A" w:rsidRPr="0069466E" w:rsidRDefault="003B01F8" w:rsidP="0066469A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>Please mention if the event will provide</w:t>
            </w:r>
            <w:r w:rsidR="008B0BB8" w:rsidRPr="0069466E">
              <w:rPr>
                <w:rFonts w:ascii="Arial" w:hAnsi="Arial" w:cs="Arial"/>
                <w:b/>
              </w:rPr>
              <w:t xml:space="preserve"> </w:t>
            </w:r>
            <w:r w:rsidR="00191079">
              <w:rPr>
                <w:rFonts w:ascii="Arial" w:hAnsi="Arial" w:cs="Arial"/>
                <w:b/>
              </w:rPr>
              <w:t xml:space="preserve">a </w:t>
            </w:r>
            <w:r w:rsidR="008B0BB8" w:rsidRPr="0069466E">
              <w:rPr>
                <w:rFonts w:ascii="Arial" w:hAnsi="Arial" w:cs="Arial"/>
                <w:b/>
              </w:rPr>
              <w:t>platform for</w:t>
            </w:r>
            <w:r w:rsidRPr="0069466E">
              <w:rPr>
                <w:rFonts w:ascii="Arial" w:hAnsi="Arial" w:cs="Arial"/>
                <w:b/>
              </w:rPr>
              <w:t xml:space="preserve"> income re-generation</w:t>
            </w:r>
            <w:r w:rsidR="0066469A" w:rsidRPr="0069466E">
              <w:rPr>
                <w:rFonts w:ascii="Arial" w:hAnsi="Arial" w:cs="Arial"/>
                <w:b/>
              </w:rPr>
              <w:t xml:space="preserve"> and can be sustained in</w:t>
            </w:r>
            <w:r w:rsidR="00BF65CF" w:rsidRPr="0069466E">
              <w:rPr>
                <w:rFonts w:ascii="Arial" w:hAnsi="Arial" w:cs="Arial"/>
                <w:b/>
              </w:rPr>
              <w:t xml:space="preserve"> the</w:t>
            </w:r>
            <w:r w:rsidR="0066469A" w:rsidRPr="0069466E">
              <w:rPr>
                <w:rFonts w:ascii="Arial" w:hAnsi="Arial" w:cs="Arial"/>
                <w:b/>
              </w:rPr>
              <w:t xml:space="preserve"> future. </w:t>
            </w:r>
          </w:p>
        </w:tc>
        <w:tc>
          <w:tcPr>
            <w:tcW w:w="5760" w:type="dxa"/>
          </w:tcPr>
          <w:p w14:paraId="6BF0D1D4" w14:textId="055A7179" w:rsidR="0066469A" w:rsidRPr="0069466E" w:rsidRDefault="0066469A" w:rsidP="006078AB">
            <w:pPr>
              <w:spacing w:line="240" w:lineRule="auto"/>
              <w:rPr>
                <w:rFonts w:ascii="Arial" w:hAnsi="Arial" w:cs="Arial"/>
              </w:rPr>
            </w:pPr>
          </w:p>
        </w:tc>
      </w:tr>
      <w:tr w:rsidR="0066469A" w:rsidRPr="003B01F8" w14:paraId="4E25FBF6" w14:textId="77777777" w:rsidTr="00CF61FC">
        <w:trPr>
          <w:trHeight w:val="1097"/>
        </w:trPr>
        <w:tc>
          <w:tcPr>
            <w:tcW w:w="3256" w:type="dxa"/>
            <w:shd w:val="clear" w:color="auto" w:fill="F2F2F2" w:themeFill="background1" w:themeFillShade="F2"/>
          </w:tcPr>
          <w:p w14:paraId="78B72A29" w14:textId="66353C28" w:rsidR="0066469A" w:rsidRPr="0069466E" w:rsidRDefault="0066469A" w:rsidP="009672DE">
            <w:pPr>
              <w:spacing w:line="240" w:lineRule="auto"/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 xml:space="preserve">Please list any specific assistance </w:t>
            </w:r>
            <w:r w:rsidR="00617B8A" w:rsidRPr="0069466E">
              <w:rPr>
                <w:rFonts w:ascii="Arial" w:hAnsi="Arial" w:cs="Arial"/>
                <w:b/>
              </w:rPr>
              <w:t>and need</w:t>
            </w:r>
            <w:r w:rsidR="00BF65CF" w:rsidRPr="0069466E">
              <w:rPr>
                <w:rFonts w:ascii="Arial" w:hAnsi="Arial" w:cs="Arial"/>
                <w:b/>
              </w:rPr>
              <w:t>s</w:t>
            </w:r>
            <w:r w:rsidR="00617B8A" w:rsidRPr="0069466E">
              <w:rPr>
                <w:rFonts w:ascii="Arial" w:hAnsi="Arial" w:cs="Arial"/>
                <w:b/>
              </w:rPr>
              <w:t xml:space="preserve"> </w:t>
            </w:r>
            <w:r w:rsidR="00191079">
              <w:rPr>
                <w:rFonts w:ascii="Arial" w:hAnsi="Arial" w:cs="Arial"/>
                <w:b/>
              </w:rPr>
              <w:t xml:space="preserve">to be </w:t>
            </w:r>
            <w:r w:rsidRPr="0069466E">
              <w:rPr>
                <w:rFonts w:ascii="Arial" w:hAnsi="Arial" w:cs="Arial"/>
                <w:b/>
              </w:rPr>
              <w:t>required from the central committee.</w:t>
            </w:r>
          </w:p>
        </w:tc>
        <w:tc>
          <w:tcPr>
            <w:tcW w:w="5760" w:type="dxa"/>
          </w:tcPr>
          <w:p w14:paraId="1F24498A" w14:textId="79BFD6E4" w:rsidR="0066469A" w:rsidRPr="0069466E" w:rsidRDefault="0066469A" w:rsidP="00131B2B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CF61FC" w:rsidRPr="003B01F8" w14:paraId="24AFECBB" w14:textId="77777777" w:rsidTr="00CF61FC">
        <w:trPr>
          <w:trHeight w:val="215"/>
        </w:trPr>
        <w:tc>
          <w:tcPr>
            <w:tcW w:w="3256" w:type="dxa"/>
            <w:shd w:val="clear" w:color="auto" w:fill="F2F2F2" w:themeFill="background1" w:themeFillShade="F2"/>
          </w:tcPr>
          <w:p w14:paraId="35B0B655" w14:textId="75035A2F" w:rsidR="00CF61FC" w:rsidRPr="0069466E" w:rsidRDefault="00CF61FC" w:rsidP="00CF61FC">
            <w:pPr>
              <w:spacing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inancial Budget</w:t>
            </w:r>
          </w:p>
        </w:tc>
        <w:tc>
          <w:tcPr>
            <w:tcW w:w="5760" w:type="dxa"/>
          </w:tcPr>
          <w:p w14:paraId="574F9FBD" w14:textId="77777777" w:rsidR="00CF61FC" w:rsidRPr="0069466E" w:rsidRDefault="00CF61FC" w:rsidP="00CF61FC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223FFB7D" w14:textId="77777777" w:rsidR="006D243F" w:rsidRDefault="006D243F" w:rsidP="006D243F">
      <w:pPr>
        <w:spacing w:after="0" w:line="240" w:lineRule="auto"/>
        <w:rPr>
          <w:rFonts w:ascii="Arial" w:hAnsi="Arial" w:cs="Arial"/>
          <w:b/>
        </w:rPr>
      </w:pPr>
    </w:p>
    <w:p w14:paraId="77A74576" w14:textId="4F0B60F0" w:rsidR="00B74C54" w:rsidRDefault="004F3B24" w:rsidP="0069466E">
      <w:pPr>
        <w:rPr>
          <w:rFonts w:ascii="Arial" w:hAnsi="Arial" w:cs="Arial"/>
        </w:rPr>
      </w:pPr>
      <w:r w:rsidRPr="004F3B24">
        <w:rPr>
          <w:rFonts w:ascii="Arial" w:hAnsi="Arial" w:cs="Arial"/>
        </w:rPr>
        <w:t xml:space="preserve">Please email the proposal </w:t>
      </w:r>
      <w:r w:rsidR="0020664A">
        <w:rPr>
          <w:rFonts w:ascii="Arial" w:hAnsi="Arial" w:cs="Arial"/>
        </w:rPr>
        <w:t xml:space="preserve">to </w:t>
      </w:r>
      <w:hyperlink r:id="rId7" w:history="1">
        <w:r w:rsidR="0069466E" w:rsidRPr="00FB55F3">
          <w:rPr>
            <w:rStyle w:val="Hyperlink"/>
            <w:rFonts w:ascii="Arial" w:hAnsi="Arial" w:cs="Arial"/>
          </w:rPr>
          <w:t>acsmalaysiachapter@gmail.com</w:t>
        </w:r>
      </w:hyperlink>
    </w:p>
    <w:p w14:paraId="72263D5C" w14:textId="12E487BE" w:rsidR="00B74C54" w:rsidRDefault="00B74C54" w:rsidP="004F3B2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or </w:t>
      </w:r>
      <w:r w:rsidR="00191079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Chapter’s committee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74C54" w14:paraId="615DEBB9" w14:textId="77777777" w:rsidTr="00B74C54">
        <w:tc>
          <w:tcPr>
            <w:tcW w:w="4508" w:type="dxa"/>
          </w:tcPr>
          <w:p w14:paraId="161F9F63" w14:textId="0D92FA91" w:rsidR="00B74C54" w:rsidRDefault="00B74C54" w:rsidP="004F3B24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ivity proposal approved?</w:t>
            </w:r>
          </w:p>
        </w:tc>
        <w:tc>
          <w:tcPr>
            <w:tcW w:w="4508" w:type="dxa"/>
          </w:tcPr>
          <w:p w14:paraId="3D51EF1D" w14:textId="77777777" w:rsidR="00B74C54" w:rsidRDefault="00B74C54" w:rsidP="004F3B24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/No</w:t>
            </w:r>
          </w:p>
          <w:p w14:paraId="563243BF" w14:textId="00EDC958" w:rsidR="00B74C54" w:rsidRDefault="00B74C54" w:rsidP="004F3B24">
            <w:pPr>
              <w:spacing w:line="240" w:lineRule="auto"/>
              <w:rPr>
                <w:rFonts w:ascii="Arial" w:hAnsi="Arial" w:cs="Arial"/>
              </w:rPr>
            </w:pPr>
          </w:p>
        </w:tc>
      </w:tr>
      <w:tr w:rsidR="00B74C54" w14:paraId="19E49727" w14:textId="77777777" w:rsidTr="00B74C54">
        <w:tc>
          <w:tcPr>
            <w:tcW w:w="4508" w:type="dxa"/>
          </w:tcPr>
          <w:p w14:paraId="6B290347" w14:textId="04A19519" w:rsidR="00B74C54" w:rsidRDefault="00B74C54" w:rsidP="004F3B24">
            <w:pPr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al date</w:t>
            </w:r>
          </w:p>
        </w:tc>
        <w:tc>
          <w:tcPr>
            <w:tcW w:w="4508" w:type="dxa"/>
          </w:tcPr>
          <w:p w14:paraId="60F70E55" w14:textId="77777777" w:rsidR="00B74C54" w:rsidRDefault="00B74C54" w:rsidP="004F3B24">
            <w:pPr>
              <w:spacing w:line="240" w:lineRule="auto"/>
              <w:rPr>
                <w:rFonts w:ascii="Arial" w:hAnsi="Arial" w:cs="Arial"/>
              </w:rPr>
            </w:pPr>
          </w:p>
          <w:p w14:paraId="1F6FAA4A" w14:textId="06A41CF1" w:rsidR="00B74C54" w:rsidRDefault="00B74C54" w:rsidP="004F3B24">
            <w:pPr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6E64050F" w14:textId="77777777" w:rsidR="00B74C54" w:rsidRPr="004F3B24" w:rsidRDefault="00B74C54" w:rsidP="004F3B24">
      <w:pPr>
        <w:spacing w:after="0" w:line="240" w:lineRule="auto"/>
        <w:rPr>
          <w:rFonts w:ascii="Arial" w:hAnsi="Arial" w:cs="Arial"/>
        </w:rPr>
      </w:pPr>
    </w:p>
    <w:sectPr w:rsidR="00B74C54" w:rsidRPr="004F3B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A1EB3"/>
    <w:multiLevelType w:val="hybridMultilevel"/>
    <w:tmpl w:val="D522333C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41465F"/>
    <w:multiLevelType w:val="hybridMultilevel"/>
    <w:tmpl w:val="FE34D3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106A2B"/>
    <w:multiLevelType w:val="hybridMultilevel"/>
    <w:tmpl w:val="861C8754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0410E8"/>
    <w:multiLevelType w:val="hybridMultilevel"/>
    <w:tmpl w:val="6D4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F70F7D"/>
    <w:multiLevelType w:val="hybridMultilevel"/>
    <w:tmpl w:val="C6FE9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FA7D66"/>
    <w:multiLevelType w:val="hybridMultilevel"/>
    <w:tmpl w:val="1766E9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88805396">
    <w:abstractNumId w:val="2"/>
  </w:num>
  <w:num w:numId="2" w16cid:durableId="380833722">
    <w:abstractNumId w:val="0"/>
  </w:num>
  <w:num w:numId="3" w16cid:durableId="784737428">
    <w:abstractNumId w:val="5"/>
  </w:num>
  <w:num w:numId="4" w16cid:durableId="358966753">
    <w:abstractNumId w:val="4"/>
  </w:num>
  <w:num w:numId="5" w16cid:durableId="650796264">
    <w:abstractNumId w:val="1"/>
  </w:num>
  <w:num w:numId="6" w16cid:durableId="3180475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7CwNDI3NjA0NzRU0lEKTi0uzszPAykwrAUAqngaRCwAAAA="/>
  </w:docVars>
  <w:rsids>
    <w:rsidRoot w:val="00EB5CE6"/>
    <w:rsid w:val="00066EDA"/>
    <w:rsid w:val="000C16E1"/>
    <w:rsid w:val="000D3E8B"/>
    <w:rsid w:val="000F48AD"/>
    <w:rsid w:val="00131B2B"/>
    <w:rsid w:val="00167230"/>
    <w:rsid w:val="001715F2"/>
    <w:rsid w:val="00191079"/>
    <w:rsid w:val="0020664A"/>
    <w:rsid w:val="002610D5"/>
    <w:rsid w:val="002665EF"/>
    <w:rsid w:val="00283CA3"/>
    <w:rsid w:val="003016A8"/>
    <w:rsid w:val="003430FA"/>
    <w:rsid w:val="003B01F8"/>
    <w:rsid w:val="00420136"/>
    <w:rsid w:val="004279A4"/>
    <w:rsid w:val="004804AF"/>
    <w:rsid w:val="004A4774"/>
    <w:rsid w:val="004B1C1C"/>
    <w:rsid w:val="004F3B24"/>
    <w:rsid w:val="00502479"/>
    <w:rsid w:val="00526078"/>
    <w:rsid w:val="005D3180"/>
    <w:rsid w:val="005E5F1B"/>
    <w:rsid w:val="005F5BEA"/>
    <w:rsid w:val="006078AB"/>
    <w:rsid w:val="00617B8A"/>
    <w:rsid w:val="0065558C"/>
    <w:rsid w:val="0066469A"/>
    <w:rsid w:val="0066777F"/>
    <w:rsid w:val="00672A45"/>
    <w:rsid w:val="00693B34"/>
    <w:rsid w:val="0069466E"/>
    <w:rsid w:val="006A651A"/>
    <w:rsid w:val="006D243F"/>
    <w:rsid w:val="00771059"/>
    <w:rsid w:val="008A26B3"/>
    <w:rsid w:val="008B0BB8"/>
    <w:rsid w:val="009551F8"/>
    <w:rsid w:val="009672DE"/>
    <w:rsid w:val="00A11CEC"/>
    <w:rsid w:val="00A80F2A"/>
    <w:rsid w:val="00AC6815"/>
    <w:rsid w:val="00AD15ED"/>
    <w:rsid w:val="00AD4FF6"/>
    <w:rsid w:val="00AF781D"/>
    <w:rsid w:val="00B74C54"/>
    <w:rsid w:val="00B970DB"/>
    <w:rsid w:val="00BA1799"/>
    <w:rsid w:val="00BC66CA"/>
    <w:rsid w:val="00BF65CF"/>
    <w:rsid w:val="00BF6F92"/>
    <w:rsid w:val="00C44D80"/>
    <w:rsid w:val="00C74945"/>
    <w:rsid w:val="00C8380D"/>
    <w:rsid w:val="00CF61FC"/>
    <w:rsid w:val="00D04E97"/>
    <w:rsid w:val="00D67216"/>
    <w:rsid w:val="00D860FF"/>
    <w:rsid w:val="00DC25CD"/>
    <w:rsid w:val="00E139D2"/>
    <w:rsid w:val="00E5367A"/>
    <w:rsid w:val="00EB5CE6"/>
    <w:rsid w:val="00EE23C0"/>
    <w:rsid w:val="00F6748D"/>
    <w:rsid w:val="00FF3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0D720F"/>
  <w15:docId w15:val="{DA3BE6D6-7E29-4C70-A692-B97BF7047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43F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15ED"/>
    <w:pPr>
      <w:spacing w:line="259" w:lineRule="auto"/>
      <w:ind w:left="720"/>
      <w:contextualSpacing/>
    </w:pPr>
    <w:rPr>
      <w:lang w:val="en-MY"/>
    </w:rPr>
  </w:style>
  <w:style w:type="table" w:styleId="TableGrid">
    <w:name w:val="Table Grid"/>
    <w:basedOn w:val="TableNormal"/>
    <w:uiPriority w:val="39"/>
    <w:rsid w:val="00AD15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105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059"/>
    <w:rPr>
      <w:rFonts w:ascii="Lucida Grande" w:hAnsi="Lucida Grande" w:cs="Lucida Grande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4A47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2A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0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csmalaysiachapte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eela Chandren</cp:lastModifiedBy>
  <cp:revision>5</cp:revision>
  <dcterms:created xsi:type="dcterms:W3CDTF">2022-11-15T08:43:00Z</dcterms:created>
  <dcterms:modified xsi:type="dcterms:W3CDTF">2023-02-23T02:10:00Z</dcterms:modified>
</cp:coreProperties>
</file>